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C63BF0" w14:textId="77777777" w:rsidR="00B16B51" w:rsidRPr="00004461" w:rsidRDefault="00453E44" w:rsidP="00453E44">
      <w:pPr>
        <w:jc w:val="center"/>
        <w:rPr>
          <w:b/>
          <w:lang w:val="en-US"/>
        </w:rPr>
      </w:pPr>
      <w:bookmarkStart w:id="0" w:name="_GoBack"/>
      <w:bookmarkEnd w:id="0"/>
      <w:r w:rsidRPr="00751A97">
        <w:rPr>
          <w:b/>
          <w:lang w:val="uk-UA"/>
        </w:rPr>
        <w:t xml:space="preserve">Додаток </w:t>
      </w:r>
      <w:r w:rsidR="00004461">
        <w:rPr>
          <w:b/>
          <w:lang w:val="en-US"/>
        </w:rPr>
        <w:t>2</w:t>
      </w:r>
    </w:p>
    <w:p w14:paraId="52F660C5" w14:textId="77777777"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14:paraId="50EB45B3" w14:textId="77777777" w:rsidR="00453E44" w:rsidRDefault="00453E44" w:rsidP="00453E44">
      <w:pPr>
        <w:jc w:val="center"/>
        <w:rPr>
          <w:b/>
          <w:lang w:val="uk-UA"/>
        </w:rPr>
      </w:pPr>
    </w:p>
    <w:p w14:paraId="6CDDBF96" w14:textId="77777777"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14:paraId="64AF7578" w14:textId="77777777" w:rsidTr="00453E44">
        <w:trPr>
          <w:trHeight w:val="794"/>
        </w:trPr>
        <w:tc>
          <w:tcPr>
            <w:tcW w:w="3256" w:type="dxa"/>
          </w:tcPr>
          <w:p w14:paraId="120BDC5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14:paraId="6C1109BD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19930DD9" w14:textId="77777777" w:rsidTr="00453E44">
        <w:trPr>
          <w:trHeight w:val="794"/>
        </w:trPr>
        <w:tc>
          <w:tcPr>
            <w:tcW w:w="3256" w:type="dxa"/>
          </w:tcPr>
          <w:p w14:paraId="3A3A665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14:paraId="6D741694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6E3F4FD2" w14:textId="77777777" w:rsidTr="00453E44">
        <w:trPr>
          <w:trHeight w:val="794"/>
        </w:trPr>
        <w:tc>
          <w:tcPr>
            <w:tcW w:w="3256" w:type="dxa"/>
          </w:tcPr>
          <w:p w14:paraId="39870ED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14:paraId="0D50C26C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389A1805" w14:textId="77777777" w:rsidTr="00453E44">
        <w:trPr>
          <w:trHeight w:val="794"/>
        </w:trPr>
        <w:tc>
          <w:tcPr>
            <w:tcW w:w="3256" w:type="dxa"/>
          </w:tcPr>
          <w:p w14:paraId="0DE61A0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14:paraId="4F8190B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9358A30" w14:textId="77777777" w:rsidTr="00453E44">
        <w:trPr>
          <w:trHeight w:val="794"/>
        </w:trPr>
        <w:tc>
          <w:tcPr>
            <w:tcW w:w="3256" w:type="dxa"/>
          </w:tcPr>
          <w:p w14:paraId="0A98599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14:paraId="11B21DF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2AE4615D" w14:textId="77777777" w:rsidTr="00453E44">
        <w:trPr>
          <w:trHeight w:val="794"/>
        </w:trPr>
        <w:tc>
          <w:tcPr>
            <w:tcW w:w="3256" w:type="dxa"/>
          </w:tcPr>
          <w:p w14:paraId="16034961" w14:textId="77777777"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14:paraId="1722BE1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BDCB463" w14:textId="77777777" w:rsidTr="00453E44">
        <w:trPr>
          <w:trHeight w:val="794"/>
        </w:trPr>
        <w:tc>
          <w:tcPr>
            <w:tcW w:w="3256" w:type="dxa"/>
          </w:tcPr>
          <w:p w14:paraId="1677E5C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14:paraId="10B7F272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2DA5B947" w14:textId="77777777" w:rsidTr="00453E44">
        <w:trPr>
          <w:trHeight w:val="794"/>
        </w:trPr>
        <w:tc>
          <w:tcPr>
            <w:tcW w:w="3256" w:type="dxa"/>
          </w:tcPr>
          <w:p w14:paraId="5D0123E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14:paraId="0FCB9BDB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126DDD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B19BE0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59ADC9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10E725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2453E63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35771A1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3530615D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C13ED13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37AC5E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5806D3C8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8F7879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B19367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14:paraId="414C780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14:paraId="49C1A19F" w14:textId="77777777" w:rsidR="00453E44" w:rsidRDefault="00453E44" w:rsidP="00453E44">
      <w:pPr>
        <w:jc w:val="both"/>
        <w:rPr>
          <w:b/>
          <w:lang w:val="uk-UA"/>
        </w:rPr>
      </w:pPr>
    </w:p>
    <w:p w14:paraId="683982E3" w14:textId="77777777" w:rsidR="00453E44" w:rsidRDefault="00453E44" w:rsidP="00453E44">
      <w:pPr>
        <w:jc w:val="both"/>
        <w:rPr>
          <w:b/>
          <w:lang w:val="uk-UA"/>
        </w:rPr>
      </w:pPr>
    </w:p>
    <w:p w14:paraId="015F2ABE" w14:textId="165C3FFA"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 w:rsidR="009F42C8">
        <w:rPr>
          <w:b/>
          <w:lang w:val="uk-UA"/>
        </w:rPr>
        <w:t xml:space="preserve">      печатка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 w:rsidR="009F42C8">
        <w:rPr>
          <w:b/>
          <w:lang w:val="uk-UA"/>
        </w:rPr>
        <w:t xml:space="preserve">    </w:t>
      </w:r>
      <w:r>
        <w:rPr>
          <w:b/>
          <w:lang w:val="uk-UA"/>
        </w:rPr>
        <w:t>_________________________</w:t>
      </w:r>
    </w:p>
    <w:p w14:paraId="3AF75A32" w14:textId="75E664C6"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</w:r>
      <w:r w:rsidR="009F42C8">
        <w:rPr>
          <w:b/>
          <w:vertAlign w:val="superscript"/>
          <w:lang w:val="uk-UA"/>
        </w:rPr>
        <w:t xml:space="preserve">       </w:t>
      </w:r>
      <w:r w:rsidRPr="00453E44">
        <w:rPr>
          <w:b/>
          <w:vertAlign w:val="superscript"/>
          <w:lang w:val="uk-UA"/>
        </w:rPr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9F42C8">
        <w:rPr>
          <w:b/>
          <w:vertAlign w:val="superscript"/>
          <w:lang w:val="uk-UA"/>
        </w:rPr>
        <w:t xml:space="preserve">                               (за наявності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9F42C8">
        <w:rPr>
          <w:b/>
          <w:vertAlign w:val="superscript"/>
          <w:lang w:val="uk-UA"/>
        </w:rPr>
        <w:t xml:space="preserve">                     </w:t>
      </w:r>
      <w:r>
        <w:rPr>
          <w:b/>
          <w:vertAlign w:val="superscript"/>
          <w:lang w:val="uk-UA"/>
        </w:rPr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E523A5" w14:textId="77777777" w:rsidR="00D64A41" w:rsidRDefault="00D64A41" w:rsidP="00D92397">
      <w:pPr>
        <w:spacing w:after="0" w:line="240" w:lineRule="auto"/>
      </w:pPr>
      <w:r>
        <w:separator/>
      </w:r>
    </w:p>
  </w:endnote>
  <w:endnote w:type="continuationSeparator" w:id="0">
    <w:p w14:paraId="0E6A46E2" w14:textId="77777777" w:rsidR="00D64A41" w:rsidRDefault="00D64A41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5D01CF" w14:textId="77777777" w:rsidR="00D64A41" w:rsidRDefault="00D64A41" w:rsidP="00D92397">
      <w:pPr>
        <w:spacing w:after="0" w:line="240" w:lineRule="auto"/>
      </w:pPr>
      <w:r>
        <w:separator/>
      </w:r>
    </w:p>
  </w:footnote>
  <w:footnote w:type="continuationSeparator" w:id="0">
    <w:p w14:paraId="36F142B9" w14:textId="77777777" w:rsidR="00D64A41" w:rsidRDefault="00D64A41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14:paraId="45A012DE" w14:textId="77777777" w:rsidTr="008B40BE">
      <w:tc>
        <w:tcPr>
          <w:tcW w:w="4675" w:type="dxa"/>
          <w:vAlign w:val="center"/>
        </w:tcPr>
        <w:p w14:paraId="6059AB9B" w14:textId="19FC4388" w:rsidR="00AD037E" w:rsidRPr="00AD037E" w:rsidRDefault="00817E72" w:rsidP="00DF61BB">
          <w:pPr>
            <w:rPr>
              <w:rFonts w:cs="Calibri"/>
              <w:b/>
              <w:lang w:val="ru-RU"/>
            </w:rPr>
          </w:pPr>
          <w:r w:rsidRPr="00817E72">
            <w:rPr>
              <w:rFonts w:cs="Calibri"/>
              <w:b/>
              <w:lang w:val="en-US"/>
            </w:rPr>
            <w:t>RFP</w:t>
          </w:r>
          <w:r w:rsidR="00075758">
            <w:rPr>
              <w:rFonts w:cs="Calibri"/>
              <w:b/>
              <w:lang w:val="ru-RU"/>
            </w:rPr>
            <w:t>-</w:t>
          </w:r>
          <w:r w:rsidR="006F4DF5">
            <w:rPr>
              <w:rFonts w:cs="Calibri"/>
              <w:b/>
              <w:lang w:val="en-US"/>
            </w:rPr>
            <w:t>U</w:t>
          </w:r>
          <w:r w:rsidR="00B16B51">
            <w:rPr>
              <w:rFonts w:cs="Calibri"/>
              <w:b/>
              <w:lang w:val="en-US"/>
            </w:rPr>
            <w:t>-</w:t>
          </w:r>
          <w:r w:rsidR="00227FD3">
            <w:rPr>
              <w:rFonts w:cs="Calibri"/>
              <w:b/>
              <w:lang w:val="ru-RU"/>
            </w:rPr>
            <w:t>5</w:t>
          </w:r>
          <w:r w:rsidR="00BE1EF0">
            <w:rPr>
              <w:rFonts w:cs="Calibri"/>
              <w:b/>
              <w:lang w:val="ru-RU"/>
            </w:rPr>
            <w:t>3</w:t>
          </w:r>
          <w:r w:rsidR="00004461">
            <w:rPr>
              <w:rFonts w:cs="Calibri"/>
              <w:b/>
              <w:lang w:val="en-US"/>
            </w:rPr>
            <w:t>-</w:t>
          </w:r>
          <w:r w:rsidR="00B16B51">
            <w:rPr>
              <w:rFonts w:cs="Calibri"/>
              <w:b/>
              <w:lang w:val="en-US"/>
            </w:rPr>
            <w:t>202</w:t>
          </w:r>
          <w:r w:rsidR="006F4DF5">
            <w:rPr>
              <w:rFonts w:cs="Calibri"/>
              <w:b/>
              <w:lang w:val="en-US"/>
            </w:rPr>
            <w:t>4</w:t>
          </w:r>
        </w:p>
      </w:tc>
      <w:tc>
        <w:tcPr>
          <w:tcW w:w="4675" w:type="dxa"/>
        </w:tcPr>
        <w:p w14:paraId="6B19535D" w14:textId="77777777" w:rsidR="00D92397" w:rsidRDefault="00D92397" w:rsidP="00751A97">
          <w:pPr>
            <w:pStyle w:val="a4"/>
            <w:jc w:val="center"/>
          </w:pPr>
        </w:p>
      </w:tc>
    </w:tr>
  </w:tbl>
  <w:p w14:paraId="2900A0B2" w14:textId="2FE44D71" w:rsidR="00D92397" w:rsidRDefault="00D92397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04461"/>
    <w:rsid w:val="00075758"/>
    <w:rsid w:val="00081C37"/>
    <w:rsid w:val="00091FB4"/>
    <w:rsid w:val="000B75D9"/>
    <w:rsid w:val="00107E29"/>
    <w:rsid w:val="00136A86"/>
    <w:rsid w:val="0017652F"/>
    <w:rsid w:val="001D1244"/>
    <w:rsid w:val="001E6BE7"/>
    <w:rsid w:val="00227FD3"/>
    <w:rsid w:val="0025061E"/>
    <w:rsid w:val="002B6E82"/>
    <w:rsid w:val="003A590E"/>
    <w:rsid w:val="00453E44"/>
    <w:rsid w:val="004B6984"/>
    <w:rsid w:val="004F1A80"/>
    <w:rsid w:val="005759B5"/>
    <w:rsid w:val="005C15FC"/>
    <w:rsid w:val="00632174"/>
    <w:rsid w:val="006B14B7"/>
    <w:rsid w:val="006B5776"/>
    <w:rsid w:val="006F4DF5"/>
    <w:rsid w:val="006F6F2B"/>
    <w:rsid w:val="00751A97"/>
    <w:rsid w:val="007C658E"/>
    <w:rsid w:val="00817E72"/>
    <w:rsid w:val="0091673C"/>
    <w:rsid w:val="009F42C8"/>
    <w:rsid w:val="00A65748"/>
    <w:rsid w:val="00A874CB"/>
    <w:rsid w:val="00A95EB8"/>
    <w:rsid w:val="00AD037E"/>
    <w:rsid w:val="00AE7F39"/>
    <w:rsid w:val="00B16B51"/>
    <w:rsid w:val="00B54D71"/>
    <w:rsid w:val="00B62CF8"/>
    <w:rsid w:val="00B677E5"/>
    <w:rsid w:val="00BE1EF0"/>
    <w:rsid w:val="00C32115"/>
    <w:rsid w:val="00C346E5"/>
    <w:rsid w:val="00C7224D"/>
    <w:rsid w:val="00CB0B0D"/>
    <w:rsid w:val="00CE1561"/>
    <w:rsid w:val="00D05DFF"/>
    <w:rsid w:val="00D64A41"/>
    <w:rsid w:val="00D92397"/>
    <w:rsid w:val="00DA75D5"/>
    <w:rsid w:val="00DC1109"/>
    <w:rsid w:val="00DF61BB"/>
    <w:rsid w:val="00E03FD9"/>
    <w:rsid w:val="00E549E5"/>
    <w:rsid w:val="00EC0A7B"/>
    <w:rsid w:val="00EE0EB5"/>
    <w:rsid w:val="00EF4CE4"/>
    <w:rsid w:val="00F65EB7"/>
    <w:rsid w:val="00FA0801"/>
    <w:rsid w:val="00FD2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D8FD0D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370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Mariana Fedorchenko</cp:lastModifiedBy>
  <cp:revision>2</cp:revision>
  <cp:lastPrinted>2020-10-28T13:43:00Z</cp:lastPrinted>
  <dcterms:created xsi:type="dcterms:W3CDTF">2024-04-24T09:46:00Z</dcterms:created>
  <dcterms:modified xsi:type="dcterms:W3CDTF">2024-04-24T09:46:00Z</dcterms:modified>
</cp:coreProperties>
</file>